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498"/>
        <w:gridCol w:w="3498"/>
        <w:gridCol w:w="3498"/>
        <w:gridCol w:w="3498"/>
      </w:tblGrid>
      <w:tr w:rsidR="00894E4D" w:rsidRPr="00884BE9" w14:paraId="29A7F071" w14:textId="77777777" w:rsidTr="005848CF">
        <w:trPr>
          <w:jc w:val="center"/>
        </w:trPr>
        <w:tc>
          <w:tcPr>
            <w:tcW w:w="1250" w:type="pct"/>
            <w:shd w:val="clear" w:color="auto" w:fill="auto"/>
          </w:tcPr>
          <w:p w14:paraId="1F6E23F4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UNF</w:t>
            </w:r>
          </w:p>
        </w:tc>
        <w:tc>
          <w:tcPr>
            <w:tcW w:w="1250" w:type="pct"/>
            <w:shd w:val="clear" w:color="auto" w:fill="auto"/>
          </w:tcPr>
          <w:p w14:paraId="5F6617AA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1NF</w:t>
            </w:r>
          </w:p>
        </w:tc>
        <w:tc>
          <w:tcPr>
            <w:tcW w:w="1250" w:type="pct"/>
            <w:shd w:val="clear" w:color="auto" w:fill="auto"/>
          </w:tcPr>
          <w:p w14:paraId="6AA6AE4B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2NF</w:t>
            </w:r>
          </w:p>
        </w:tc>
        <w:tc>
          <w:tcPr>
            <w:tcW w:w="1250" w:type="pct"/>
            <w:shd w:val="clear" w:color="auto" w:fill="auto"/>
          </w:tcPr>
          <w:p w14:paraId="177975C6" w14:textId="77777777" w:rsidR="00676084" w:rsidRPr="00884BE9" w:rsidRDefault="00676084" w:rsidP="00884BE9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884BE9">
              <w:rPr>
                <w:rFonts w:ascii="Times New Roman" w:hAnsi="Times New Roman"/>
                <w:b/>
                <w:sz w:val="24"/>
                <w:szCs w:val="24"/>
              </w:rPr>
              <w:t>3NF</w:t>
            </w:r>
          </w:p>
        </w:tc>
      </w:tr>
      <w:tr w:rsidR="00894E4D" w:rsidRPr="00884BE9" w14:paraId="6577D085" w14:textId="77777777" w:rsidTr="005848CF">
        <w:trPr>
          <w:jc w:val="center"/>
        </w:trPr>
        <w:tc>
          <w:tcPr>
            <w:tcW w:w="1250" w:type="pct"/>
            <w:shd w:val="clear" w:color="auto" w:fill="auto"/>
          </w:tcPr>
          <w:p w14:paraId="2ABFEBC7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 xml:space="preserve">List of </w:t>
            </w:r>
            <w:r w:rsidRPr="00884BE9">
              <w:rPr>
                <w:rFonts w:ascii="Times New Roman" w:hAnsi="Times New Roman"/>
                <w:i/>
                <w:sz w:val="24"/>
                <w:szCs w:val="24"/>
              </w:rPr>
              <w:br/>
              <w:t>un-normalised data</w:t>
            </w:r>
          </w:p>
          <w:p w14:paraId="1FC50B22" w14:textId="77777777" w:rsidR="00A30667" w:rsidRPr="00884BE9" w:rsidRDefault="00A30667" w:rsidP="00884BE9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choose the Primary Key</w:t>
            </w:r>
          </w:p>
        </w:tc>
        <w:tc>
          <w:tcPr>
            <w:tcW w:w="1250" w:type="pct"/>
            <w:shd w:val="clear" w:color="auto" w:fill="auto"/>
          </w:tcPr>
          <w:p w14:paraId="6548E905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Identify repeating groups</w:t>
            </w:r>
          </w:p>
          <w:p w14:paraId="39206492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ata items which    there may be more than one of</w:t>
            </w:r>
          </w:p>
          <w:p w14:paraId="2ABF0344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remove repeating groups to another table</w:t>
            </w:r>
          </w:p>
          <w:p w14:paraId="7CED1374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repeating group has Primary and Secondary Key</w:t>
            </w:r>
          </w:p>
        </w:tc>
        <w:tc>
          <w:tcPr>
            <w:tcW w:w="1250" w:type="pct"/>
            <w:shd w:val="clear" w:color="auto" w:fill="auto"/>
          </w:tcPr>
          <w:p w14:paraId="2E103B7C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Identify part key dependencies</w:t>
            </w:r>
          </w:p>
          <w:p w14:paraId="3FC6BEB7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oes the data item depend on both keys or just one?</w:t>
            </w:r>
          </w:p>
        </w:tc>
        <w:tc>
          <w:tcPr>
            <w:tcW w:w="1250" w:type="pct"/>
            <w:shd w:val="clear" w:color="auto" w:fill="auto"/>
          </w:tcPr>
          <w:p w14:paraId="468F54F0" w14:textId="77777777" w:rsidR="00676084" w:rsidRPr="00884BE9" w:rsidRDefault="00A30667" w:rsidP="00884BE9">
            <w:pPr>
              <w:spacing w:after="0" w:line="240" w:lineRule="auto"/>
              <w:rPr>
                <w:rFonts w:ascii="Times New Roman" w:hAnsi="Times New Roman"/>
                <w:i/>
                <w:sz w:val="24"/>
                <w:szCs w:val="24"/>
              </w:rPr>
            </w:pPr>
            <w:r w:rsidRPr="00884BE9">
              <w:rPr>
                <w:rFonts w:ascii="Times New Roman" w:hAnsi="Times New Roman"/>
                <w:i/>
                <w:sz w:val="24"/>
                <w:szCs w:val="24"/>
              </w:rPr>
              <w:t>Non-key dependencies</w:t>
            </w:r>
          </w:p>
          <w:p w14:paraId="03BA4898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does the data item depend on another data item or just the key?</w:t>
            </w:r>
          </w:p>
          <w:p w14:paraId="1C7F94AF" w14:textId="77777777" w:rsidR="00A30667" w:rsidRPr="00884BE9" w:rsidRDefault="00A30667" w:rsidP="00884BE9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Times New Roman" w:hAnsi="Times New Roman"/>
                <w:i/>
                <w:sz w:val="20"/>
                <w:szCs w:val="20"/>
              </w:rPr>
            </w:pPr>
            <w:r w:rsidRPr="00884BE9">
              <w:rPr>
                <w:rFonts w:ascii="Times New Roman" w:hAnsi="Times New Roman"/>
                <w:i/>
                <w:sz w:val="20"/>
                <w:szCs w:val="20"/>
              </w:rPr>
              <w:t>identify Foreign Keys with *</w:t>
            </w:r>
          </w:p>
        </w:tc>
      </w:tr>
      <w:tr w:rsidR="00894E4D" w:rsidRPr="00884BE9" w14:paraId="1ECC2EBF" w14:textId="77777777" w:rsidTr="005848CF">
        <w:trPr>
          <w:trHeight w:val="3158"/>
          <w:jc w:val="center"/>
        </w:trPr>
        <w:tc>
          <w:tcPr>
            <w:tcW w:w="1250" w:type="pct"/>
            <w:shd w:val="clear" w:color="auto" w:fill="auto"/>
          </w:tcPr>
          <w:p w14:paraId="5419E226" w14:textId="73558601" w:rsidR="00493BBD" w:rsidRPr="00361EC6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61EC6">
              <w:rPr>
                <w:rFonts w:ascii="Arial" w:hAnsi="Arial" w:cs="Arial"/>
                <w:sz w:val="24"/>
                <w:szCs w:val="24"/>
              </w:rPr>
              <w:t>Campus</w:t>
            </w:r>
            <w:r w:rsidR="00361EC6">
              <w:rPr>
                <w:rFonts w:ascii="Arial" w:hAnsi="Arial" w:cs="Arial"/>
                <w:sz w:val="24"/>
                <w:szCs w:val="24"/>
              </w:rPr>
              <w:t>_</w:t>
            </w:r>
            <w:r w:rsidRPr="00361EC6">
              <w:rPr>
                <w:rFonts w:ascii="Arial" w:hAnsi="Arial" w:cs="Arial"/>
                <w:sz w:val="24"/>
                <w:szCs w:val="24"/>
              </w:rPr>
              <w:t>events</w:t>
            </w:r>
            <w:proofErr w:type="spellEnd"/>
          </w:p>
          <w:p w14:paraId="70FE6B09" w14:textId="6D21865A" w:rsidR="005D01E2" w:rsidRPr="008E19D1" w:rsidRDefault="005D01E2" w:rsidP="00361EC6">
            <w:pPr>
              <w:tabs>
                <w:tab w:val="left" w:pos="988"/>
              </w:tabs>
              <w:spacing w:after="0" w:line="240" w:lineRule="auto"/>
              <w:rPr>
                <w:rFonts w:ascii="Arial" w:hAnsi="Arial" w:cs="Arial"/>
                <w:b/>
                <w:bCs/>
                <w:sz w:val="24"/>
                <w:szCs w:val="24"/>
                <w:u w:val="single"/>
              </w:rPr>
            </w:pPr>
            <w:r w:rsidRPr="005D01E2">
              <w:rPr>
                <w:rFonts w:ascii="Arial" w:hAnsi="Arial" w:cs="Arial"/>
                <w:sz w:val="24"/>
                <w:szCs w:val="24"/>
              </w:rPr>
              <w:t>Id</w:t>
            </w:r>
            <w:r w:rsidR="00361EC6">
              <w:rPr>
                <w:rFonts w:ascii="Arial" w:hAnsi="Arial" w:cs="Arial"/>
                <w:sz w:val="24"/>
                <w:szCs w:val="24"/>
              </w:rPr>
              <w:tab/>
            </w:r>
          </w:p>
          <w:p w14:paraId="744BB5A0" w14:textId="02F35740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4C66DA90" w14:textId="72E2D8FB" w:rsidR="006346C8" w:rsidRDefault="006346C8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tart</w:t>
            </w:r>
            <w:r w:rsidR="00361EC6">
              <w:rPr>
                <w:rFonts w:ascii="Arial" w:hAnsi="Arial" w:cs="Arial"/>
                <w:sz w:val="24"/>
                <w:szCs w:val="24"/>
              </w:rPr>
              <w:t>_timestamp</w:t>
            </w:r>
            <w:proofErr w:type="spellEnd"/>
          </w:p>
          <w:p w14:paraId="28C80266" w14:textId="79321B50" w:rsidR="006346C8" w:rsidRDefault="006346C8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End</w:t>
            </w:r>
            <w:r w:rsidR="00361EC6">
              <w:rPr>
                <w:rFonts w:ascii="Arial" w:hAnsi="Arial" w:cs="Arial"/>
                <w:sz w:val="24"/>
                <w:szCs w:val="24"/>
              </w:rPr>
              <w:t>_timestamp</w:t>
            </w:r>
            <w:proofErr w:type="spellEnd"/>
          </w:p>
          <w:p w14:paraId="5A65B322" w14:textId="260C0670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759D5DAF" w14:textId="5E1AF56C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  <w:p w14:paraId="04C28F42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2CC7EDE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BF71154" w14:textId="4A4C8B2F" w:rsidR="00493BBD" w:rsidRPr="00361EC6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61EC6">
              <w:rPr>
                <w:rFonts w:ascii="Arial" w:hAnsi="Arial" w:cs="Arial"/>
                <w:sz w:val="24"/>
                <w:szCs w:val="24"/>
              </w:rPr>
              <w:t>Local</w:t>
            </w:r>
            <w:r w:rsidR="00361EC6">
              <w:rPr>
                <w:rFonts w:ascii="Arial" w:hAnsi="Arial" w:cs="Arial"/>
                <w:sz w:val="24"/>
                <w:szCs w:val="24"/>
              </w:rPr>
              <w:t>_</w:t>
            </w:r>
            <w:r w:rsidRPr="00361EC6">
              <w:rPr>
                <w:rFonts w:ascii="Arial" w:hAnsi="Arial" w:cs="Arial"/>
                <w:sz w:val="24"/>
                <w:szCs w:val="24"/>
              </w:rPr>
              <w:t>events</w:t>
            </w:r>
            <w:proofErr w:type="spellEnd"/>
          </w:p>
          <w:p w14:paraId="384541F2" w14:textId="6AE79C64" w:rsidR="005D01E2" w:rsidRDefault="005D01E2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d</w:t>
            </w:r>
          </w:p>
          <w:p w14:paraId="498B28F9" w14:textId="09C3D168" w:rsidR="00493BBD" w:rsidRDefault="00493BBD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7AAFC4E0" w14:textId="62EB6491" w:rsidR="00493BBD" w:rsidRDefault="008E19D1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tart</w:t>
            </w:r>
            <w:r w:rsidR="00361EC6">
              <w:rPr>
                <w:rFonts w:ascii="Arial" w:hAnsi="Arial" w:cs="Arial"/>
                <w:sz w:val="24"/>
                <w:szCs w:val="24"/>
              </w:rPr>
              <w:t>_timestamp</w:t>
            </w:r>
            <w:proofErr w:type="spellEnd"/>
          </w:p>
          <w:p w14:paraId="04A9ADC2" w14:textId="750F00D4" w:rsidR="008E19D1" w:rsidRDefault="00361EC6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E</w:t>
            </w:r>
            <w:r w:rsidR="008E19D1">
              <w:rPr>
                <w:rFonts w:ascii="Arial" w:hAnsi="Arial" w:cs="Arial"/>
                <w:sz w:val="24"/>
                <w:szCs w:val="24"/>
              </w:rPr>
              <w:t>nd</w:t>
            </w:r>
            <w:r>
              <w:rPr>
                <w:rFonts w:ascii="Arial" w:hAnsi="Arial" w:cs="Arial"/>
                <w:sz w:val="24"/>
                <w:szCs w:val="24"/>
              </w:rPr>
              <w:t>_timestamp</w:t>
            </w:r>
            <w:proofErr w:type="spellEnd"/>
          </w:p>
          <w:p w14:paraId="4420BF35" w14:textId="77777777" w:rsidR="00493BBD" w:rsidRDefault="00493BBD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357E891D" w14:textId="77777777" w:rsidR="00493BBD" w:rsidRDefault="00493BBD" w:rsidP="00493BBD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  <w:p w14:paraId="5CD18079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FB36098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0CED6626" w14:textId="1D65EFEE" w:rsidR="005D01E2" w:rsidRPr="00361EC6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61EC6">
              <w:rPr>
                <w:rFonts w:ascii="Arial" w:hAnsi="Arial" w:cs="Arial"/>
                <w:sz w:val="24"/>
                <w:szCs w:val="24"/>
              </w:rPr>
              <w:t>Local</w:t>
            </w:r>
            <w:r w:rsidR="00361EC6">
              <w:rPr>
                <w:rFonts w:ascii="Arial" w:hAnsi="Arial" w:cs="Arial"/>
                <w:sz w:val="24"/>
                <w:szCs w:val="24"/>
              </w:rPr>
              <w:t>_poi</w:t>
            </w:r>
            <w:proofErr w:type="spellEnd"/>
          </w:p>
          <w:p w14:paraId="09B2FE1F" w14:textId="54D1BA85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</w:t>
            </w:r>
          </w:p>
          <w:p w14:paraId="5296058D" w14:textId="6695F28D" w:rsidR="008E19D1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5A388536" w14:textId="2D3F0EE2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  <w:p w14:paraId="351EF67A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5208A7A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D315760" w14:textId="552B2965" w:rsidR="00493BBD" w:rsidRPr="00361EC6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61EC6">
              <w:rPr>
                <w:rFonts w:ascii="Arial" w:hAnsi="Arial" w:cs="Arial"/>
                <w:sz w:val="24"/>
                <w:szCs w:val="24"/>
              </w:rPr>
              <w:t>Local</w:t>
            </w:r>
            <w:r w:rsidR="00361EC6">
              <w:rPr>
                <w:rFonts w:ascii="Arial" w:hAnsi="Arial" w:cs="Arial"/>
                <w:sz w:val="24"/>
                <w:szCs w:val="24"/>
              </w:rPr>
              <w:t>_</w:t>
            </w:r>
            <w:r w:rsidRPr="00361EC6">
              <w:rPr>
                <w:rFonts w:ascii="Arial" w:hAnsi="Arial" w:cs="Arial"/>
                <w:sz w:val="24"/>
                <w:szCs w:val="24"/>
              </w:rPr>
              <w:t>support</w:t>
            </w:r>
            <w:proofErr w:type="spellEnd"/>
          </w:p>
          <w:p w14:paraId="6B7F9E05" w14:textId="254F75BD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Name</w:t>
            </w:r>
          </w:p>
          <w:p w14:paraId="24A84889" w14:textId="36CDDD62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ocation</w:t>
            </w:r>
          </w:p>
          <w:p w14:paraId="1D6DD244" w14:textId="3D48E3A8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tails</w:t>
            </w:r>
          </w:p>
          <w:p w14:paraId="49CD5DB0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3E97740D" w14:textId="77777777" w:rsidR="00493BBD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E9F8879" w14:textId="0555FD34" w:rsidR="00493BBD" w:rsidRP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61EC6">
              <w:rPr>
                <w:rFonts w:ascii="Arial" w:hAnsi="Arial" w:cs="Arial"/>
                <w:sz w:val="24"/>
                <w:szCs w:val="24"/>
              </w:rPr>
              <w:t>Bookmarked_campus_events</w:t>
            </w:r>
            <w:proofErr w:type="spellEnd"/>
          </w:p>
          <w:p w14:paraId="6C016F03" w14:textId="00913D9B" w:rsidR="005D01E2" w:rsidRDefault="005D01E2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  <w:p w14:paraId="2DC8853B" w14:textId="4EDF723B" w:rsidR="00010202" w:rsidRDefault="00A96CD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A96CDB">
              <w:rPr>
                <w:rFonts w:ascii="Arial" w:hAnsi="Arial" w:cs="Arial"/>
                <w:sz w:val="24"/>
                <w:szCs w:val="24"/>
              </w:rPr>
              <w:t>campus_event_id</w:t>
            </w:r>
            <w:proofErr w:type="spellEnd"/>
          </w:p>
          <w:p w14:paraId="6D2E2011" w14:textId="77777777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52970EB1" w14:textId="1D9115D4" w:rsidR="00A96CDB" w:rsidRDefault="00A96CDB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61FF1DFC" w14:textId="330A2B83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bookmarked_local_events</w:t>
            </w:r>
            <w:proofErr w:type="spellEnd"/>
          </w:p>
          <w:p w14:paraId="78B5D1D0" w14:textId="7B46B61F" w:rsidR="00010202" w:rsidRDefault="00010202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  <w:p w14:paraId="61D1D3BA" w14:textId="093C496D" w:rsidR="008E19D1" w:rsidRDefault="008E19D1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local_event</w:t>
            </w:r>
            <w:r w:rsidR="00361EC6">
              <w:rPr>
                <w:rFonts w:ascii="Arial" w:hAnsi="Arial" w:cs="Arial"/>
                <w:sz w:val="24"/>
                <w:szCs w:val="24"/>
              </w:rPr>
              <w:t>_id</w:t>
            </w:r>
            <w:proofErr w:type="spellEnd"/>
          </w:p>
          <w:p w14:paraId="548A24C6" w14:textId="68D9877A" w:rsidR="00010202" w:rsidRDefault="00010202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7C2F4BF4" w14:textId="234C42CD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bookmarked_poi</w:t>
            </w:r>
            <w:proofErr w:type="spellEnd"/>
          </w:p>
          <w:p w14:paraId="52B1A8FA" w14:textId="77777777" w:rsidR="00010202" w:rsidRDefault="00010202" w:rsidP="00010202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  <w:p w14:paraId="23FABA50" w14:textId="6CE3FB08" w:rsidR="008E19D1" w:rsidRDefault="00E83BA9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Local_</w:t>
            </w:r>
            <w:bookmarkStart w:id="0" w:name="_GoBack"/>
            <w:bookmarkEnd w:id="0"/>
            <w:r>
              <w:rPr>
                <w:rFonts w:ascii="Arial" w:hAnsi="Arial" w:cs="Arial"/>
                <w:sz w:val="24"/>
                <w:szCs w:val="24"/>
              </w:rPr>
              <w:t>p</w:t>
            </w:r>
            <w:r w:rsidR="00361EC6">
              <w:rPr>
                <w:rFonts w:ascii="Arial" w:hAnsi="Arial" w:cs="Arial"/>
                <w:sz w:val="24"/>
                <w:szCs w:val="24"/>
              </w:rPr>
              <w:t>oi_name</w:t>
            </w:r>
            <w:proofErr w:type="spellEnd"/>
          </w:p>
          <w:p w14:paraId="00E56073" w14:textId="7AB1BFE4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101B7CCD" w14:textId="038F79FA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Bookmarked_support</w:t>
            </w:r>
            <w:proofErr w:type="spellEnd"/>
          </w:p>
          <w:p w14:paraId="3247309B" w14:textId="7203A3F4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  <w:p w14:paraId="4D9D4CAB" w14:textId="7E5EDABA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upport_name</w:t>
            </w:r>
            <w:proofErr w:type="spellEnd"/>
          </w:p>
          <w:p w14:paraId="17FA01BE" w14:textId="77777777" w:rsidR="00361EC6" w:rsidRDefault="00361EC6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  <w:p w14:paraId="40875B14" w14:textId="4CFB4554" w:rsidR="00493BBD" w:rsidRPr="00884BE9" w:rsidRDefault="00493BBD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23BDE329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46C06E04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250" w:type="pct"/>
            <w:shd w:val="clear" w:color="auto" w:fill="auto"/>
          </w:tcPr>
          <w:p w14:paraId="5F496C4A" w14:textId="77777777" w:rsidR="00676084" w:rsidRPr="00884BE9" w:rsidRDefault="00676084" w:rsidP="00884BE9">
            <w:pPr>
              <w:spacing w:after="0" w:line="24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1A2A2364" w14:textId="77777777" w:rsidR="00676084" w:rsidRPr="00D72CA8" w:rsidRDefault="00676084">
      <w:pPr>
        <w:rPr>
          <w:rFonts w:ascii="Arial" w:hAnsi="Arial" w:cs="Arial"/>
          <w:sz w:val="24"/>
          <w:szCs w:val="24"/>
          <w:u w:val="single"/>
        </w:rPr>
      </w:pPr>
    </w:p>
    <w:sectPr w:rsidR="00676084" w:rsidRPr="00D72CA8" w:rsidSect="008E19D1">
      <w:pgSz w:w="16838" w:h="11906" w:orient="landscape"/>
      <w:pgMar w:top="1418" w:right="1418" w:bottom="1418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047EB"/>
    <w:multiLevelType w:val="hybridMultilevel"/>
    <w:tmpl w:val="9BEC4D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B410B"/>
    <w:multiLevelType w:val="hybridMultilevel"/>
    <w:tmpl w:val="16A8B0FC"/>
    <w:lvl w:ilvl="0" w:tplc="59826BD8">
      <w:start w:val="1"/>
      <w:numFmt w:val="bullet"/>
      <w:lvlText w:val="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E146B05"/>
    <w:multiLevelType w:val="hybridMultilevel"/>
    <w:tmpl w:val="FC6AF7A2"/>
    <w:lvl w:ilvl="0" w:tplc="D08E4C3A">
      <w:start w:val="1"/>
      <w:numFmt w:val="bullet"/>
      <w:lvlText w:val="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A2sbQwMjU2NjBQ0lEKTi0uzszPAykwrgUA6k4oTywAAAA="/>
  </w:docVars>
  <w:rsids>
    <w:rsidRoot w:val="008E3101"/>
    <w:rsid w:val="00010202"/>
    <w:rsid w:val="000376D1"/>
    <w:rsid w:val="000D15D8"/>
    <w:rsid w:val="00182F2F"/>
    <w:rsid w:val="00216706"/>
    <w:rsid w:val="00361EC6"/>
    <w:rsid w:val="003D3ED9"/>
    <w:rsid w:val="00493BBD"/>
    <w:rsid w:val="004D0D63"/>
    <w:rsid w:val="00572AF1"/>
    <w:rsid w:val="005848CF"/>
    <w:rsid w:val="005D01E2"/>
    <w:rsid w:val="006110FC"/>
    <w:rsid w:val="006346C8"/>
    <w:rsid w:val="00676084"/>
    <w:rsid w:val="006A2B6A"/>
    <w:rsid w:val="00884BE9"/>
    <w:rsid w:val="00894E4D"/>
    <w:rsid w:val="008E19D1"/>
    <w:rsid w:val="008E3101"/>
    <w:rsid w:val="009E2BAC"/>
    <w:rsid w:val="00A30667"/>
    <w:rsid w:val="00A96CDB"/>
    <w:rsid w:val="00AB449C"/>
    <w:rsid w:val="00D72CA8"/>
    <w:rsid w:val="00DD7817"/>
    <w:rsid w:val="00E47080"/>
    <w:rsid w:val="00E83BA9"/>
    <w:rsid w:val="00EB3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A218B0"/>
  <w15:chartTrackingRefBased/>
  <w15:docId w15:val="{6FBF307C-4AEF-4C85-922F-44EDE675DC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0202"/>
    <w:pPr>
      <w:spacing w:after="200" w:line="276" w:lineRule="auto"/>
    </w:pPr>
    <w:rPr>
      <w:sz w:val="22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72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306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8</TotalTime>
  <Pages>1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 Hitchcock</dc:creator>
  <cp:keywords/>
  <cp:lastModifiedBy>Michael Songer</cp:lastModifiedBy>
  <cp:revision>13</cp:revision>
  <dcterms:created xsi:type="dcterms:W3CDTF">2019-02-27T15:52:00Z</dcterms:created>
  <dcterms:modified xsi:type="dcterms:W3CDTF">2020-05-24T00:17:00Z</dcterms:modified>
</cp:coreProperties>
</file>